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445148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b/>
          <w:bCs/>
          <w:color w:val="000000"/>
          <w:sz w:val="24"/>
          <w:szCs w:val="24"/>
          <w:u w:val="single"/>
        </w:rPr>
        <w:t>Operations Associate</w:t>
      </w:r>
    </w:p>
    <w:p w14:paraId="13EF2082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 </w:t>
      </w:r>
    </w:p>
    <w:p w14:paraId="57BEDDB0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Description:</w:t>
      </w:r>
    </w:p>
    <w:p w14:paraId="504B8732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</w:p>
    <w:p w14:paraId="7C8E7655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Operations Associates are an integral part of Texas Legacy Wealth Management.  We are currently seeking a motivated individual with prior experience to join our team in this capacity.  A successful candidate will display a high degree of professionalism, have strong interpersonal skills, and demonstrate excellent attention to detail.  This person will contribute in all aspects of client service and operations.  A successful operations associate candidate should demonstrate an excellent understanding of the financial services industry.</w:t>
      </w:r>
    </w:p>
    <w:p w14:paraId="005E8DAC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</w:p>
    <w:p w14:paraId="466DBD73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We compensate all Operations Associates with a competitive salary. We also offer a 100% Employer paid Employee Health Insurance Plan and a Company Matched 401k Profit Sharing Plan. Full Detail of other benefits offered at Texas Legacy Wealth Management is available upon request.</w:t>
      </w:r>
    </w:p>
    <w:p w14:paraId="7B09C6EE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</w:p>
    <w:p w14:paraId="4121A51A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If you want to be recognized for your ability to deliver efficient, professional service to wealth management clients, please email your resume to </w:t>
      </w:r>
      <w:hyperlink r:id="rId7" w:history="1">
        <w:r>
          <w:rPr>
            <w:rStyle w:val="Hyperlink"/>
            <w:rFonts w:eastAsia="Times New Roman"/>
            <w:sz w:val="24"/>
            <w:szCs w:val="24"/>
          </w:rPr>
          <w:t>liza@texaslegacywealth.com</w:t>
        </w:r>
      </w:hyperlink>
      <w:r>
        <w:rPr>
          <w:rFonts w:eastAsia="Times New Roman"/>
          <w:color w:val="000000"/>
          <w:sz w:val="24"/>
          <w:szCs w:val="24"/>
        </w:rPr>
        <w:t>  </w:t>
      </w:r>
    </w:p>
    <w:p w14:paraId="42C7AE09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</w:p>
    <w:p w14:paraId="016C7613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 Responsibilities &amp; Activities:</w:t>
      </w:r>
    </w:p>
    <w:p w14:paraId="38FA7279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</w:p>
    <w:p w14:paraId="7B064EF1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Provide exceptional customer service to our clients</w:t>
      </w:r>
    </w:p>
    <w:p w14:paraId="3C0F67B1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Become one of TLWM’s operational experts</w:t>
      </w:r>
    </w:p>
    <w:p w14:paraId="3609B9C2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Coordinate and take ownership of operational requests</w:t>
      </w:r>
    </w:p>
    <w:p w14:paraId="2E2813C1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Develop and suggest process improvements to increase firm efficiency</w:t>
      </w:r>
    </w:p>
    <w:p w14:paraId="528AA981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 </w:t>
      </w:r>
    </w:p>
    <w:p w14:paraId="2C95A443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  <w:bookmarkStart w:id="0" w:name="_GoBack"/>
      <w:bookmarkEnd w:id="0"/>
    </w:p>
    <w:p w14:paraId="03CB757C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Knowledge, Skills &amp; Abilities:</w:t>
      </w:r>
    </w:p>
    <w:p w14:paraId="2F66D30A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</w:p>
    <w:p w14:paraId="16BAFAEE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Excellent interpersonal skills</w:t>
      </w:r>
    </w:p>
    <w:p w14:paraId="1E393D34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Exceptional attention to detail</w:t>
      </w:r>
    </w:p>
    <w:p w14:paraId="14EDA4F9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Excellent attitude and an extraordinary client service orientation</w:t>
      </w:r>
    </w:p>
    <w:p w14:paraId="7BDE96F5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A genuine interest in serving and caring for other people</w:t>
      </w:r>
    </w:p>
    <w:p w14:paraId="25521F2E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Excellent organizational and time management skills</w:t>
      </w:r>
    </w:p>
    <w:p w14:paraId="5A82EA05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A burning desire to succeed</w:t>
      </w:r>
    </w:p>
    <w:p w14:paraId="6B58B880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An ability to handle multiple tasks</w:t>
      </w:r>
    </w:p>
    <w:p w14:paraId="45AAFBEA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  <w:proofErr w:type="gramStart"/>
      <w:r>
        <w:rPr>
          <w:rFonts w:eastAsia="Times New Roman"/>
          <w:color w:val="000000"/>
          <w:sz w:val="24"/>
          <w:szCs w:val="24"/>
        </w:rPr>
        <w:t>Non securities</w:t>
      </w:r>
      <w:proofErr w:type="gramEnd"/>
      <w:r>
        <w:rPr>
          <w:rFonts w:eastAsia="Times New Roman"/>
          <w:color w:val="000000"/>
          <w:sz w:val="24"/>
          <w:szCs w:val="24"/>
        </w:rPr>
        <w:t xml:space="preserve"> licensed welcomed</w:t>
      </w:r>
    </w:p>
    <w:p w14:paraId="4B8F0BC3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  <w:proofErr w:type="gramStart"/>
      <w:r>
        <w:rPr>
          <w:rFonts w:eastAsia="Times New Roman"/>
          <w:color w:val="000000"/>
          <w:sz w:val="24"/>
          <w:szCs w:val="24"/>
        </w:rPr>
        <w:t>2 year</w:t>
      </w:r>
      <w:proofErr w:type="gramEnd"/>
      <w:r>
        <w:rPr>
          <w:rFonts w:eastAsia="Times New Roman"/>
          <w:color w:val="000000"/>
          <w:sz w:val="24"/>
          <w:szCs w:val="24"/>
        </w:rPr>
        <w:t xml:space="preserve"> minimum experience in the advisory and/or brokerage financial service industry specifically servicing retail clients in an operations capacity.</w:t>
      </w:r>
    </w:p>
    <w:p w14:paraId="49C303D1" w14:textId="77777777" w:rsidR="0012115E" w:rsidRDefault="0012115E" w:rsidP="0012115E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No college degree requirements</w:t>
      </w:r>
    </w:p>
    <w:p w14:paraId="597649CF" w14:textId="77777777" w:rsidR="008A310B" w:rsidRDefault="0012115E"/>
    <w:sectPr w:rsidR="008A31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MTGzMDS1MDA0NjdQ0lEKTi0uzszPAykwrAUA4YNI8iwAAAA="/>
  </w:docVars>
  <w:rsids>
    <w:rsidRoot w:val="0012115E"/>
    <w:rsid w:val="0012115E"/>
    <w:rsid w:val="007A27DD"/>
    <w:rsid w:val="00973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2E145D"/>
  <w15:chartTrackingRefBased/>
  <w15:docId w15:val="{55D5F0BA-56BC-45A0-BC3D-A8E73A5CC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115E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2115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99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liza@texaslegacywealth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D1B014B40F5F46B26206A40C9A9FD8" ma:contentTypeVersion="14" ma:contentTypeDescription="Create a new document." ma:contentTypeScope="" ma:versionID="7f4a8d0490a19aec41b05670dc07d5ce">
  <xsd:schema xmlns:xsd="http://www.w3.org/2001/XMLSchema" xmlns:xs="http://www.w3.org/2001/XMLSchema" xmlns:p="http://schemas.microsoft.com/office/2006/metadata/properties" xmlns:ns3="3e2d728e-3fce-4924-a563-19909a2ae8ea" xmlns:ns4="d04e7f49-6587-4759-b154-694648a41462" targetNamespace="http://schemas.microsoft.com/office/2006/metadata/properties" ma:root="true" ma:fieldsID="00ce74f7b50700a97daad5f2c9960326" ns3:_="" ns4:_="">
    <xsd:import namespace="3e2d728e-3fce-4924-a563-19909a2ae8ea"/>
    <xsd:import namespace="d04e7f49-6587-4759-b154-694648a4146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2d728e-3fce-4924-a563-19909a2ae8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4e7f49-6587-4759-b154-694648a4146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0A52244-0592-4207-9C81-F6D1D519B3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2d728e-3fce-4924-a563-19909a2ae8ea"/>
    <ds:schemaRef ds:uri="d04e7f49-6587-4759-b154-694648a414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2E68EF-BA7E-4F8F-B45C-59FAE225D5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545007-DCF2-4463-AE96-28D359F5CF38}">
  <ds:schemaRefs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purl.org/dc/terms/"/>
    <ds:schemaRef ds:uri="3e2d728e-3fce-4924-a563-19909a2ae8ea"/>
    <ds:schemaRef ds:uri="http://schemas.openxmlformats.org/package/2006/metadata/core-properties"/>
    <ds:schemaRef ds:uri="http://schemas.microsoft.com/office/infopath/2007/PartnerControls"/>
    <ds:schemaRef ds:uri="d04e7f49-6587-4759-b154-694648a41462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2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rie, Elizabeth</dc:creator>
  <cp:keywords/>
  <dc:description/>
  <cp:lastModifiedBy>Currie, Elizabeth</cp:lastModifiedBy>
  <cp:revision>1</cp:revision>
  <dcterms:created xsi:type="dcterms:W3CDTF">2021-08-13T16:11:00Z</dcterms:created>
  <dcterms:modified xsi:type="dcterms:W3CDTF">2021-08-13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1B014B40F5F46B26206A40C9A9FD8</vt:lpwstr>
  </property>
</Properties>
</file>